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565391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:rsidR="009A3D74" w:rsidRPr="009B3E7E" w:rsidRDefault="009A3D74" w:rsidP="009A3D74">
      <w:pPr>
        <w:rPr>
          <w:bCs/>
          <w:sz w:val="22"/>
          <w:szCs w:val="22"/>
        </w:rPr>
      </w:pPr>
    </w:p>
    <w:p w:rsidR="0043032A" w:rsidRPr="00B56B41" w:rsidRDefault="0043032A" w:rsidP="0043032A">
      <w:pPr>
        <w:rPr>
          <w:rFonts w:cstheme="minorHAnsi"/>
          <w:b/>
          <w:bCs/>
          <w:sz w:val="22"/>
          <w:szCs w:val="22"/>
        </w:rPr>
      </w:pPr>
      <w:r w:rsidRPr="00B56B41">
        <w:rPr>
          <w:rFonts w:cstheme="minorHAnsi"/>
          <w:b/>
          <w:bCs/>
          <w:sz w:val="22"/>
          <w:szCs w:val="22"/>
        </w:rPr>
        <w:t>České vysoké učení technické v Praze</w:t>
      </w:r>
    </w:p>
    <w:p w:rsidR="00DD55A9" w:rsidRPr="00B01343" w:rsidRDefault="00DD55A9" w:rsidP="00DD55A9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Pracoviště:</w:t>
      </w:r>
    </w:p>
    <w:p w:rsidR="00DD55A9" w:rsidRPr="00B01343" w:rsidRDefault="00DD55A9" w:rsidP="00DD55A9">
      <w:pPr>
        <w:rPr>
          <w:rFonts w:cstheme="minorHAnsi"/>
          <w:b/>
          <w:bCs/>
          <w:sz w:val="22"/>
          <w:szCs w:val="22"/>
        </w:rPr>
      </w:pPr>
      <w:r w:rsidRPr="00B01343">
        <w:rPr>
          <w:rFonts w:cstheme="minorHAnsi"/>
          <w:b/>
          <w:bCs/>
          <w:sz w:val="22"/>
          <w:szCs w:val="22"/>
        </w:rPr>
        <w:t>Český institut informatiky, robotiky a kybernetiky</w:t>
      </w:r>
    </w:p>
    <w:p w:rsidR="00DD55A9" w:rsidRPr="007760FC" w:rsidRDefault="00DD55A9" w:rsidP="00DD55A9">
      <w:pPr>
        <w:rPr>
          <w:rFonts w:cstheme="minorHAnsi"/>
          <w:b/>
          <w:bCs/>
          <w:sz w:val="22"/>
          <w:szCs w:val="22"/>
        </w:rPr>
      </w:pPr>
      <w:r w:rsidRPr="007760FC">
        <w:rPr>
          <w:rFonts w:cstheme="minorHAnsi"/>
          <w:b/>
          <w:bCs/>
          <w:sz w:val="22"/>
          <w:szCs w:val="22"/>
        </w:rPr>
        <w:t>Fakulta dopravní</w:t>
      </w:r>
    </w:p>
    <w:p w:rsidR="0043032A" w:rsidRPr="00B56B41" w:rsidRDefault="0043032A" w:rsidP="0043032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B56B41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B56B41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:rsidR="0043032A" w:rsidRPr="00B56B4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>IČO: 68407700, DIČ: CZ68407700</w:t>
      </w:r>
    </w:p>
    <w:p w:rsidR="0043032A" w:rsidRPr="00B01343" w:rsidRDefault="002A344C" w:rsidP="0043032A">
      <w:pPr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</w:t>
      </w:r>
      <w:r w:rsidR="0043032A" w:rsidRPr="00B01343">
        <w:rPr>
          <w:rFonts w:cstheme="minorHAnsi"/>
          <w:bCs/>
          <w:sz w:val="22"/>
          <w:szCs w:val="22"/>
        </w:rPr>
        <w:t xml:space="preserve">: </w:t>
      </w:r>
      <w:r w:rsidRPr="00B01343">
        <w:rPr>
          <w:rFonts w:cstheme="minorHAnsi"/>
          <w:bCs/>
          <w:sz w:val="22"/>
          <w:szCs w:val="22"/>
        </w:rPr>
        <w:t>rektorem</w:t>
      </w:r>
    </w:p>
    <w:p w:rsidR="00865F31" w:rsidRPr="00B56B41" w:rsidRDefault="0043032A" w:rsidP="0043032A">
      <w:pPr>
        <w:rPr>
          <w:rFonts w:cstheme="minorHAnsi"/>
          <w:color w:val="333333"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Pr="00B56B41">
        <w:rPr>
          <w:rFonts w:cstheme="minorHAnsi"/>
          <w:bCs/>
          <w:sz w:val="22"/>
          <w:szCs w:val="22"/>
        </w:rPr>
        <w:t>:</w:t>
      </w:r>
    </w:p>
    <w:p w:rsidR="0043032A" w:rsidRPr="00B01343" w:rsidRDefault="00995B13" w:rsidP="0043032A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:rsidR="0043032A" w:rsidRPr="00B01343" w:rsidRDefault="00995B13" w:rsidP="0043032A">
      <w:p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číslo účtu:</w:t>
      </w:r>
    </w:p>
    <w:p w:rsidR="0043032A" w:rsidRPr="007760FC" w:rsidRDefault="0043032A" w:rsidP="0043032A">
      <w:pPr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(dále jen jako „hlavní příjemce“)</w:t>
      </w:r>
    </w:p>
    <w:p w:rsidR="008B338A" w:rsidRPr="007760FC" w:rsidRDefault="0043032A" w:rsidP="0043032A">
      <w:pPr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7C11D0" w:rsidRPr="00B56B41" w:rsidRDefault="007C11D0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Vysoké učení technické v Brně</w:t>
      </w:r>
    </w:p>
    <w:p w:rsidR="0043032A" w:rsidRPr="00B56B41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="00F641C7" w:rsidRPr="00B56B41">
        <w:rPr>
          <w:rFonts w:cstheme="minorHAnsi"/>
          <w:sz w:val="22"/>
          <w:szCs w:val="22"/>
        </w:rPr>
        <w:t>Antonínská 548/1, Brno, 601 90</w:t>
      </w:r>
    </w:p>
    <w:p w:rsidR="0043032A" w:rsidRPr="00B56B41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="007C11D0" w:rsidRPr="00B56B41">
        <w:rPr>
          <w:rFonts w:cstheme="minorHAnsi"/>
          <w:sz w:val="22"/>
          <w:szCs w:val="22"/>
        </w:rPr>
        <w:t>00216305</w:t>
      </w:r>
    </w:p>
    <w:p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DIČ:  </w:t>
      </w:r>
      <w:r w:rsidR="007C11D0" w:rsidRPr="00B56B41">
        <w:rPr>
          <w:rFonts w:cstheme="minorHAnsi"/>
          <w:sz w:val="22"/>
          <w:szCs w:val="22"/>
        </w:rPr>
        <w:t>CZ00216305</w:t>
      </w:r>
    </w:p>
    <w:p w:rsidR="0043032A" w:rsidRPr="00B01343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zastoupena: </w:t>
      </w:r>
      <w:r w:rsidR="00F641C7" w:rsidRPr="00B01343">
        <w:rPr>
          <w:rFonts w:cstheme="minorHAnsi"/>
          <w:bCs/>
          <w:sz w:val="22"/>
          <w:szCs w:val="22"/>
        </w:rPr>
        <w:t>rektorem</w:t>
      </w:r>
    </w:p>
    <w:p w:rsidR="0043032A" w:rsidRPr="007760FC" w:rsidRDefault="0043032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</w:t>
      </w:r>
      <w:r w:rsidR="00995B13">
        <w:rPr>
          <w:rFonts w:cstheme="minorHAnsi"/>
          <w:bCs/>
          <w:sz w:val="22"/>
          <w:szCs w:val="22"/>
        </w:rPr>
        <w:t>:</w:t>
      </w:r>
    </w:p>
    <w:p w:rsidR="0043032A" w:rsidRPr="00B56B41" w:rsidRDefault="00995B13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bankovní spojení: </w:t>
      </w:r>
    </w:p>
    <w:p w:rsidR="00F641C7" w:rsidRPr="00B56B41" w:rsidRDefault="00995B13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8B338A" w:rsidRPr="00B56B41" w:rsidRDefault="008B338A" w:rsidP="0001601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</w:t>
      </w:r>
      <w:r w:rsidR="007C11D0" w:rsidRPr="00B56B4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3032A" w:rsidRPr="00B56B41">
        <w:rPr>
          <w:rFonts w:asciiTheme="minorHAnsi" w:hAnsiTheme="minorHAnsi" w:cstheme="minorHAnsi"/>
          <w:bCs/>
          <w:sz w:val="22"/>
          <w:szCs w:val="22"/>
        </w:rPr>
        <w:t>1</w:t>
      </w:r>
      <w:r w:rsidRPr="00B56B41">
        <w:rPr>
          <w:rFonts w:asciiTheme="minorHAnsi" w:hAnsiTheme="minorHAnsi" w:cstheme="minorHAnsi"/>
          <w:bCs/>
          <w:sz w:val="22"/>
          <w:szCs w:val="22"/>
        </w:rPr>
        <w:t>“)</w:t>
      </w:r>
    </w:p>
    <w:p w:rsidR="00F641C7" w:rsidRPr="00B01343" w:rsidRDefault="00F641C7" w:rsidP="007760FC">
      <w:pPr>
        <w:spacing w:after="0" w:line="276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Univerzitní 2732/8, Plzeň, 30</w:t>
      </w:r>
      <w:r w:rsidR="00B23CA5" w:rsidRPr="00B56B41">
        <w:rPr>
          <w:rFonts w:cstheme="minorHAnsi"/>
          <w:sz w:val="22"/>
          <w:szCs w:val="22"/>
        </w:rPr>
        <w:t>1 00</w:t>
      </w:r>
    </w:p>
    <w:p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49777513</w:t>
      </w:r>
    </w:p>
    <w:p w:rsidR="00F641C7" w:rsidRPr="00B56B41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49777513</w:t>
      </w:r>
    </w:p>
    <w:p w:rsidR="00F641C7" w:rsidRPr="00B01343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:</w:t>
      </w:r>
      <w:r w:rsidR="005D3090" w:rsidRPr="00B01343">
        <w:rPr>
          <w:rFonts w:cstheme="minorHAnsi"/>
          <w:bCs/>
          <w:sz w:val="22"/>
          <w:szCs w:val="22"/>
        </w:rPr>
        <w:t xml:space="preserve"> prorektorem pro výzkum a vývoj</w:t>
      </w:r>
    </w:p>
    <w:p w:rsidR="004368AB" w:rsidRPr="0001601A" w:rsidRDefault="004368AB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kontaktní osoba:</w:t>
      </w:r>
    </w:p>
    <w:p w:rsidR="00F641C7" w:rsidRPr="00B56B41" w:rsidRDefault="00995B13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bankovní spojení: </w:t>
      </w:r>
    </w:p>
    <w:p w:rsidR="00F641C7" w:rsidRPr="00B56B41" w:rsidRDefault="00995B13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F641C7" w:rsidRPr="00B56B41" w:rsidRDefault="00F641C7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:rsidR="00865F31" w:rsidRPr="00B01343" w:rsidRDefault="00865F31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lastRenderedPageBreak/>
        <w:t>a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B56B41">
        <w:rPr>
          <w:rFonts w:asciiTheme="minorHAnsi" w:hAnsiTheme="minorHAnsi" w:cstheme="minorHAnsi"/>
          <w:b/>
          <w:color w:val="auto"/>
          <w:sz w:val="22"/>
          <w:szCs w:val="22"/>
        </w:rPr>
        <w:t>Ústav teorie informace a automatizace AV ČR, v.v.i.</w:t>
      </w:r>
    </w:p>
    <w:p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sídlem: </w:t>
      </w:r>
      <w:r w:rsidRPr="00B56B41">
        <w:rPr>
          <w:rFonts w:cstheme="minorHAnsi"/>
          <w:sz w:val="22"/>
          <w:szCs w:val="22"/>
        </w:rPr>
        <w:t>Pod Vodárenskou věží 4, 182 08 Praha 8</w:t>
      </w:r>
    </w:p>
    <w:p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IČO: </w:t>
      </w:r>
      <w:r w:rsidRPr="00B56B41">
        <w:rPr>
          <w:rFonts w:cstheme="minorHAnsi"/>
          <w:sz w:val="22"/>
          <w:szCs w:val="22"/>
        </w:rPr>
        <w:t>67985556</w:t>
      </w:r>
    </w:p>
    <w:p w:rsidR="00865F31" w:rsidRPr="00B56B41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Cs/>
          <w:sz w:val="22"/>
          <w:szCs w:val="22"/>
        </w:rPr>
        <w:t xml:space="preserve">DIČ:  </w:t>
      </w:r>
      <w:r w:rsidRPr="00B56B41">
        <w:rPr>
          <w:rFonts w:cstheme="minorHAnsi"/>
          <w:sz w:val="22"/>
          <w:szCs w:val="22"/>
        </w:rPr>
        <w:t>CZ67985556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zastoupena: ředitelkou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       </w:t>
      </w:r>
    </w:p>
    <w:p w:rsidR="00865F31" w:rsidRPr="00B56B41" w:rsidRDefault="00995B13" w:rsidP="00865F31">
      <w:pPr>
        <w:spacing w:after="0" w:line="360" w:lineRule="auto"/>
        <w:rPr>
          <w:rFonts w:cstheme="minorHAnsi"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:rsidR="00865F31" w:rsidRPr="00B56B41" w:rsidRDefault="00995B13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B56B41">
        <w:rPr>
          <w:rFonts w:asciiTheme="minorHAnsi" w:hAnsiTheme="minorHAnsi" w:cstheme="minorHAnsi"/>
          <w:bCs/>
          <w:sz w:val="22"/>
          <w:szCs w:val="22"/>
        </w:rPr>
        <w:t>(dále jen jako „příjemce 3“)</w:t>
      </w:r>
    </w:p>
    <w:p w:rsidR="00865F31" w:rsidRPr="00B56B41" w:rsidRDefault="00865F31" w:rsidP="00865F31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</w:p>
    <w:p w:rsidR="00E050AB" w:rsidRPr="00B56B41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B56B41">
        <w:rPr>
          <w:rFonts w:cstheme="minorHAnsi"/>
          <w:sz w:val="22"/>
          <w:szCs w:val="22"/>
        </w:rPr>
        <w:t>(společně jen jako „příjemci“)</w:t>
      </w:r>
    </w:p>
    <w:p w:rsidR="00291DEE" w:rsidRPr="00B01343" w:rsidRDefault="009A3D74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a</w:t>
      </w:r>
    </w:p>
    <w:p w:rsidR="005D3090" w:rsidRPr="00B01343" w:rsidRDefault="00226B04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“</w:t>
      </w:r>
      <w:r w:rsidR="00865F31" w:rsidRPr="00B56B41">
        <w:rPr>
          <w:rFonts w:cstheme="minorHAnsi"/>
          <w:b/>
          <w:sz w:val="22"/>
          <w:szCs w:val="22"/>
        </w:rPr>
        <w:t>TMV SS“</w:t>
      </w:r>
      <w:r w:rsidR="005D3090" w:rsidRPr="00B56B41">
        <w:rPr>
          <w:rFonts w:cstheme="minorHAnsi"/>
          <w:b/>
          <w:sz w:val="22"/>
          <w:szCs w:val="22"/>
        </w:rPr>
        <w:t xml:space="preserve"> spol. s r.o.</w:t>
      </w:r>
    </w:p>
    <w:p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 xml:space="preserve">Studánková 395, 149 00 Praha 4 - </w:t>
      </w:r>
      <w:r w:rsidR="00865F31" w:rsidRPr="0001601A">
        <w:rPr>
          <w:rFonts w:cstheme="minorHAnsi"/>
          <w:bCs/>
          <w:sz w:val="22"/>
          <w:szCs w:val="22"/>
        </w:rPr>
        <w:t>Újezd</w:t>
      </w:r>
    </w:p>
    <w:p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44849443</w:t>
      </w:r>
    </w:p>
    <w:p w:rsidR="008B338A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44849443</w:t>
      </w:r>
    </w:p>
    <w:p w:rsidR="008B338A" w:rsidRPr="007760FC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zastoupena:</w:t>
      </w:r>
      <w:r w:rsidR="005D3090" w:rsidRPr="007760FC">
        <w:rPr>
          <w:rFonts w:cstheme="minorHAnsi"/>
          <w:bCs/>
          <w:sz w:val="22"/>
          <w:szCs w:val="22"/>
        </w:rPr>
        <w:t xml:space="preserve"> jednatelem</w:t>
      </w:r>
    </w:p>
    <w:p w:rsidR="008B338A" w:rsidRPr="007760FC" w:rsidRDefault="00995B13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  <w:r w:rsidR="005D3090" w:rsidRPr="007760FC">
        <w:rPr>
          <w:rFonts w:cstheme="minorHAnsi"/>
          <w:bCs/>
          <w:sz w:val="22"/>
          <w:szCs w:val="22"/>
        </w:rPr>
        <w:t xml:space="preserve">        </w:t>
      </w:r>
    </w:p>
    <w:p w:rsidR="008B338A" w:rsidRPr="007760FC" w:rsidRDefault="00995B13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:rsidR="005D3090" w:rsidRPr="00B56B41" w:rsidRDefault="00995B13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8B338A" w:rsidRPr="0001601A" w:rsidRDefault="008B338A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43032A" w:rsidRPr="00B01343">
        <w:rPr>
          <w:rFonts w:cstheme="minorHAnsi"/>
          <w:bCs/>
          <w:sz w:val="22"/>
          <w:szCs w:val="22"/>
        </w:rPr>
        <w:t xml:space="preserve"> 1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5D3090" w:rsidRPr="007760FC" w:rsidRDefault="005D3090" w:rsidP="007C613A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5D3090" w:rsidRPr="00B01343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FC Design, s.r.o.</w:t>
      </w:r>
    </w:p>
    <w:p w:rsidR="005D3090" w:rsidRPr="0001601A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865F31" w:rsidRPr="00B01343">
        <w:rPr>
          <w:rFonts w:cstheme="minorHAnsi"/>
          <w:bCs/>
          <w:sz w:val="22"/>
          <w:szCs w:val="22"/>
        </w:rPr>
        <w:t>Strmá 300</w:t>
      </w:r>
      <w:r w:rsidR="00865F31" w:rsidRPr="0001601A">
        <w:rPr>
          <w:rFonts w:cstheme="minorHAnsi"/>
          <w:bCs/>
          <w:sz w:val="22"/>
          <w:szCs w:val="22"/>
        </w:rPr>
        <w:t>1/11B, Brno, 616 00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865F31" w:rsidRPr="007760FC">
        <w:rPr>
          <w:rFonts w:cstheme="minorHAnsi"/>
          <w:bCs/>
          <w:sz w:val="22"/>
          <w:szCs w:val="22"/>
        </w:rPr>
        <w:t>27688097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DIČ: CZ</w:t>
      </w:r>
      <w:r w:rsidR="00865F31" w:rsidRPr="007760FC">
        <w:rPr>
          <w:rFonts w:cstheme="minorHAnsi"/>
          <w:bCs/>
          <w:sz w:val="22"/>
          <w:szCs w:val="22"/>
        </w:rPr>
        <w:t>27688097</w:t>
      </w:r>
    </w:p>
    <w:p w:rsidR="005D3090" w:rsidRPr="007760FC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zastoupena:</w:t>
      </w:r>
      <w:r w:rsidR="00865F31" w:rsidRPr="007760FC">
        <w:rPr>
          <w:rFonts w:cstheme="minorHAnsi"/>
          <w:bCs/>
          <w:sz w:val="22"/>
          <w:szCs w:val="22"/>
        </w:rPr>
        <w:t xml:space="preserve"> jednatelem</w:t>
      </w:r>
      <w:r w:rsidRPr="007760FC">
        <w:rPr>
          <w:rFonts w:cstheme="minorHAnsi"/>
          <w:bCs/>
          <w:sz w:val="22"/>
          <w:szCs w:val="22"/>
        </w:rPr>
        <w:t xml:space="preserve"> </w:t>
      </w:r>
    </w:p>
    <w:p w:rsidR="005D3090" w:rsidRPr="007760FC" w:rsidRDefault="00995B13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</w:p>
    <w:p w:rsidR="005D3090" w:rsidRPr="007760FC" w:rsidRDefault="00995B13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:rsidR="005D3090" w:rsidRPr="00B56B41" w:rsidRDefault="00995B13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5D3090" w:rsidRPr="00B01343" w:rsidRDefault="005D3090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2“) </w:t>
      </w:r>
    </w:p>
    <w:p w:rsidR="00865F31" w:rsidRPr="007760FC" w:rsidRDefault="00865F31" w:rsidP="007C613A">
      <w:pPr>
        <w:spacing w:after="0" w:line="360" w:lineRule="auto"/>
        <w:rPr>
          <w:rFonts w:cstheme="minorHAnsi"/>
          <w:bCs/>
          <w:sz w:val="22"/>
          <w:szCs w:val="22"/>
        </w:rPr>
      </w:pPr>
    </w:p>
    <w:p w:rsidR="00865F31" w:rsidRPr="007760FC" w:rsidRDefault="00865F31" w:rsidP="00865F31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lastRenderedPageBreak/>
        <w:t>CertiCon a.s.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Evropská 2758/11, 160 00 Praha 6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IČO: </w:t>
      </w:r>
      <w:r w:rsidR="00A84EC7" w:rsidRPr="007760FC">
        <w:rPr>
          <w:rFonts w:cstheme="minorHAnsi"/>
          <w:bCs/>
          <w:sz w:val="22"/>
          <w:szCs w:val="22"/>
        </w:rPr>
        <w:t>25083341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DIČ: CZ</w:t>
      </w:r>
      <w:r w:rsidR="00A84EC7" w:rsidRPr="007760FC">
        <w:rPr>
          <w:rFonts w:cstheme="minorHAnsi"/>
          <w:bCs/>
          <w:sz w:val="22"/>
          <w:szCs w:val="22"/>
        </w:rPr>
        <w:t>25083341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zastoupena:</w:t>
      </w:r>
      <w:r w:rsidR="00A84EC7" w:rsidRPr="007760FC">
        <w:rPr>
          <w:rFonts w:cstheme="minorHAnsi"/>
          <w:bCs/>
          <w:sz w:val="22"/>
          <w:szCs w:val="22"/>
        </w:rPr>
        <w:t xml:space="preserve"> místopředsedou představenstva</w:t>
      </w:r>
      <w:r w:rsidRPr="007760FC">
        <w:rPr>
          <w:rFonts w:cstheme="minorHAnsi"/>
          <w:bCs/>
          <w:sz w:val="22"/>
          <w:szCs w:val="22"/>
        </w:rPr>
        <w:t xml:space="preserve"> 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 xml:space="preserve">kontaktní osoba:        </w:t>
      </w:r>
    </w:p>
    <w:p w:rsidR="00865F31" w:rsidRPr="007760FC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bankovní spojení:</w:t>
      </w:r>
    </w:p>
    <w:p w:rsidR="00865F31" w:rsidRPr="00B56B41" w:rsidRDefault="00995B13" w:rsidP="00865F3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865F31" w:rsidRPr="00B01343" w:rsidRDefault="00865F31" w:rsidP="00865F3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(dále jen jako „partner</w:t>
      </w:r>
      <w:r w:rsidR="00A84EC7" w:rsidRPr="00B01343">
        <w:rPr>
          <w:rFonts w:cstheme="minorHAnsi"/>
          <w:bCs/>
          <w:sz w:val="22"/>
          <w:szCs w:val="22"/>
        </w:rPr>
        <w:t xml:space="preserve"> 3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DEL a.s.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>sídlem: Biskupský dvůr 1146/7, Nové Město, 110 00 Praha 1</w:t>
      </w:r>
    </w:p>
    <w:p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IČO: 24284734</w:t>
      </w:r>
    </w:p>
    <w:p w:rsidR="00725B51" w:rsidRPr="007760FC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DIČ: CZ24284734</w:t>
      </w:r>
    </w:p>
    <w:p w:rsidR="00725B51" w:rsidRPr="007760FC" w:rsidRDefault="00725B51" w:rsidP="00725B51">
      <w:pPr>
        <w:spacing w:after="0" w:line="360" w:lineRule="auto"/>
        <w:jc w:val="left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zastoupena: předsedou představenstva a místopředsedou představenstva</w:t>
      </w:r>
    </w:p>
    <w:p w:rsidR="00725B51" w:rsidRPr="007760FC" w:rsidRDefault="00995B13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kontaktní osoba:</w:t>
      </w:r>
    </w:p>
    <w:p w:rsidR="00725B51" w:rsidRPr="007760FC" w:rsidRDefault="00995B13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bankovní spojení:</w:t>
      </w:r>
    </w:p>
    <w:p w:rsidR="00725B51" w:rsidRPr="00B56B41" w:rsidRDefault="00995B13" w:rsidP="00725B51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725B51" w:rsidRPr="00B01343" w:rsidRDefault="00725B51" w:rsidP="00725B51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 (dále jen jako „partner 4“) </w:t>
      </w:r>
    </w:p>
    <w:p w:rsidR="00A84EC7" w:rsidRPr="007760FC" w:rsidRDefault="00A84EC7" w:rsidP="00A84EC7">
      <w:pPr>
        <w:spacing w:after="0" w:line="360" w:lineRule="auto"/>
        <w:jc w:val="center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a</w:t>
      </w:r>
    </w:p>
    <w:p w:rsidR="00A84EC7" w:rsidRPr="00B01343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56B41">
        <w:rPr>
          <w:rFonts w:cstheme="minorHAnsi"/>
          <w:b/>
          <w:sz w:val="22"/>
          <w:szCs w:val="22"/>
        </w:rPr>
        <w:t>ŠKODA AUTO a.s.</w:t>
      </w:r>
    </w:p>
    <w:p w:rsidR="00A84EC7" w:rsidRPr="0001601A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sídlem: </w:t>
      </w:r>
      <w:r w:rsidR="000221BB" w:rsidRPr="00B01343">
        <w:rPr>
          <w:rFonts w:cstheme="minorHAnsi"/>
          <w:bCs/>
          <w:sz w:val="22"/>
          <w:szCs w:val="22"/>
        </w:rPr>
        <w:t>t</w:t>
      </w:r>
      <w:r w:rsidRPr="00B01343">
        <w:rPr>
          <w:rFonts w:cstheme="minorHAnsi"/>
          <w:bCs/>
          <w:sz w:val="22"/>
          <w:szCs w:val="22"/>
        </w:rPr>
        <w:t>ř. Václava Klementa 869, Mladá Boleslav II, 293 01 Mladá Boleslav</w:t>
      </w: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IČO: 00177041</w:t>
      </w: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DIČ: CZ00177041</w:t>
      </w:r>
    </w:p>
    <w:p w:rsidR="00A84EC7" w:rsidRPr="007760FC" w:rsidRDefault="00995B13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zastoupena:</w:t>
      </w:r>
    </w:p>
    <w:p w:rsidR="00E84624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kontaktní osoba:</w:t>
      </w:r>
      <w:r w:rsidR="00F052B6" w:rsidRPr="007760FC">
        <w:rPr>
          <w:rFonts w:cstheme="minorHAnsi"/>
          <w:bCs/>
          <w:sz w:val="22"/>
          <w:szCs w:val="22"/>
        </w:rPr>
        <w:t xml:space="preserve">       </w:t>
      </w:r>
    </w:p>
    <w:p w:rsidR="00A84EC7" w:rsidRPr="007760FC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7760FC">
        <w:rPr>
          <w:rFonts w:cstheme="minorHAnsi"/>
          <w:bCs/>
          <w:sz w:val="22"/>
          <w:szCs w:val="22"/>
        </w:rPr>
        <w:t>bankovní spojení:</w:t>
      </w:r>
    </w:p>
    <w:p w:rsidR="00A84EC7" w:rsidRPr="00B56B41" w:rsidRDefault="002D4CE9" w:rsidP="00A84EC7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:rsidR="00A84EC7" w:rsidRPr="00B01343" w:rsidRDefault="00A84EC7" w:rsidP="00A84EC7">
      <w:pPr>
        <w:spacing w:after="0" w:line="360" w:lineRule="auto"/>
        <w:rPr>
          <w:rFonts w:cstheme="minorHAnsi"/>
          <w:bCs/>
          <w:sz w:val="22"/>
          <w:szCs w:val="22"/>
        </w:rPr>
      </w:pPr>
      <w:r w:rsidRPr="00B01343">
        <w:rPr>
          <w:rFonts w:cstheme="minorHAnsi"/>
          <w:bCs/>
          <w:sz w:val="22"/>
          <w:szCs w:val="22"/>
        </w:rPr>
        <w:t xml:space="preserve">(dále jen jako „partner </w:t>
      </w:r>
      <w:r w:rsidR="00F219CF" w:rsidRPr="00B01343">
        <w:rPr>
          <w:rFonts w:cstheme="minorHAnsi"/>
          <w:bCs/>
          <w:sz w:val="22"/>
          <w:szCs w:val="22"/>
        </w:rPr>
        <w:t>5</w:t>
      </w:r>
      <w:r w:rsidRPr="00B01343">
        <w:rPr>
          <w:rFonts w:cstheme="minorHAnsi"/>
          <w:bCs/>
          <w:sz w:val="22"/>
          <w:szCs w:val="22"/>
        </w:rPr>
        <w:t xml:space="preserve">“) </w:t>
      </w:r>
    </w:p>
    <w:p w:rsidR="006220A0" w:rsidRPr="007760FC" w:rsidRDefault="006220A0" w:rsidP="007C613A">
      <w:pPr>
        <w:spacing w:after="0" w:line="360" w:lineRule="auto"/>
        <w:rPr>
          <w:rFonts w:cstheme="minorHAnsi"/>
          <w:sz w:val="22"/>
          <w:szCs w:val="22"/>
        </w:rPr>
      </w:pPr>
    </w:p>
    <w:p w:rsidR="006B0F90" w:rsidRPr="007760FC" w:rsidRDefault="009A3D74" w:rsidP="007C613A">
      <w:pPr>
        <w:spacing w:after="0" w:line="360" w:lineRule="auto"/>
        <w:rPr>
          <w:rFonts w:cstheme="minorHAnsi"/>
          <w:sz w:val="22"/>
          <w:szCs w:val="22"/>
        </w:rPr>
      </w:pPr>
      <w:r w:rsidRPr="007760FC">
        <w:rPr>
          <w:rFonts w:cstheme="minorHAnsi"/>
          <w:sz w:val="22"/>
          <w:szCs w:val="22"/>
        </w:rPr>
        <w:t>(</w:t>
      </w:r>
      <w:r w:rsidR="006B0F90" w:rsidRPr="007760FC">
        <w:rPr>
          <w:rFonts w:cstheme="minorHAnsi"/>
          <w:sz w:val="22"/>
          <w:szCs w:val="22"/>
        </w:rPr>
        <w:t xml:space="preserve">společně </w:t>
      </w:r>
      <w:r w:rsidR="0002519A" w:rsidRPr="007760FC">
        <w:rPr>
          <w:rFonts w:cstheme="minorHAnsi"/>
          <w:sz w:val="22"/>
          <w:szCs w:val="22"/>
        </w:rPr>
        <w:t>jen jako</w:t>
      </w:r>
      <w:r w:rsidR="006B0F90" w:rsidRPr="007760FC">
        <w:rPr>
          <w:rFonts w:cstheme="minorHAnsi"/>
          <w:sz w:val="22"/>
          <w:szCs w:val="22"/>
        </w:rPr>
        <w:t xml:space="preserve"> „</w:t>
      </w:r>
      <w:r w:rsidR="00E050AB" w:rsidRPr="007760FC">
        <w:rPr>
          <w:rFonts w:cstheme="minorHAnsi"/>
          <w:sz w:val="22"/>
          <w:szCs w:val="22"/>
        </w:rPr>
        <w:t>partneři</w:t>
      </w:r>
      <w:r w:rsidR="0002519A" w:rsidRPr="007760FC">
        <w:rPr>
          <w:rFonts w:cstheme="minorHAnsi"/>
          <w:sz w:val="22"/>
          <w:szCs w:val="22"/>
        </w:rPr>
        <w:t>“)</w:t>
      </w:r>
    </w:p>
    <w:p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:rsidR="006B0F90" w:rsidRPr="009B3E7E" w:rsidRDefault="0002519A" w:rsidP="008B338A">
      <w:pPr>
        <w:pStyle w:val="Nadpis1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:rsidR="0043032A" w:rsidRPr="0043032A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565391">
        <w:rPr>
          <w:sz w:val="22"/>
          <w:szCs w:val="22"/>
        </w:rPr>
        <w:t>S</w:t>
      </w:r>
      <w:r w:rsidRPr="0043032A">
        <w:rPr>
          <w:sz w:val="22"/>
          <w:szCs w:val="22"/>
        </w:rPr>
        <w:t>mlouvy je vymezení vzájemných práv a povinností smluvních stran při realizaci aktivit dílčího projektu v rámci projektu “Národní centrum kompetence Kybernetika a umělá inteligence“, r.č. TN01000024, podpořeného v rámci programu Národní centra kompetence 1 (dále jen jako „Projekt“) poskytovatele Technologická agentura ČR (dále jen jako „poskytovatel“).</w:t>
      </w:r>
    </w:p>
    <w:p w:rsidR="0043032A" w:rsidRPr="0043032A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r w:rsidR="00F219CF" w:rsidRPr="00F219CF">
        <w:rPr>
          <w:b/>
          <w:sz w:val="22"/>
          <w:szCs w:val="22"/>
        </w:rPr>
        <w:t>Machine perception, intelligent human-machine interface</w:t>
      </w:r>
      <w:r w:rsidR="00F219CF">
        <w:rPr>
          <w:sz w:val="22"/>
          <w:szCs w:val="22"/>
        </w:rPr>
        <w:t xml:space="preserve"> </w:t>
      </w:r>
      <w:r w:rsidR="00565391">
        <w:rPr>
          <w:sz w:val="22"/>
          <w:szCs w:val="22"/>
        </w:rPr>
        <w:t xml:space="preserve">(TN01000024/02) </w:t>
      </w:r>
      <w:r w:rsidRPr="0043032A">
        <w:rPr>
          <w:sz w:val="22"/>
          <w:szCs w:val="22"/>
        </w:rPr>
        <w:t xml:space="preserve">je realizován prostřednictvím spolupráce s podniky formou kolaborativního výzkumu v souladu s čl. 2.2.2. Sdělení Komise 2014/C 198/01, Rámec pro státní podporu výzkumu, vývoje a inovací (dále jen jako </w:t>
      </w:r>
      <w:r w:rsidR="00B23CA5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:rsidR="0043032A" w:rsidRPr="0043032A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:rsidR="0043032A" w:rsidRPr="0043032A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České vysoké učení technické v Praze je v rámci Projektu hlavním příjemcem, s nímž poskytovatel uzavře </w:t>
      </w:r>
      <w:r w:rsidR="00565391">
        <w:rPr>
          <w:sz w:val="22"/>
          <w:szCs w:val="22"/>
        </w:rPr>
        <w:t>S</w:t>
      </w:r>
      <w:r w:rsidRPr="0043032A">
        <w:rPr>
          <w:sz w:val="22"/>
          <w:szCs w:val="22"/>
        </w:rPr>
        <w:t>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</w:t>
      </w:r>
      <w:r w:rsidRPr="005804FB">
        <w:rPr>
          <w:sz w:val="22"/>
          <w:szCs w:val="22"/>
        </w:rPr>
        <w:t>účelová podpora vyplývající ze schváleného rozpočtu Dílčího projektu uvedené</w:t>
      </w:r>
      <w:r w:rsidR="00B23CA5">
        <w:rPr>
          <w:sz w:val="22"/>
          <w:szCs w:val="22"/>
        </w:rPr>
        <w:t>ho</w:t>
      </w:r>
      <w:r w:rsidRPr="005804FB">
        <w:rPr>
          <w:sz w:val="22"/>
          <w:szCs w:val="22"/>
        </w:rPr>
        <w:t xml:space="preserve"> v dokumentu Závazné parametry řešení projektu, který tvoří nedílnou součást Smlouvy o poskytnutí podpory. Tyto finanční prostředky se zavazuje hlavní příjemce převést ze svého bankovního účtu na bankovní účty </w:t>
      </w:r>
      <w:r w:rsidR="000F4114">
        <w:rPr>
          <w:sz w:val="22"/>
          <w:szCs w:val="22"/>
        </w:rPr>
        <w:t xml:space="preserve">dalších </w:t>
      </w:r>
      <w:r w:rsidR="00B23CA5">
        <w:rPr>
          <w:sz w:val="22"/>
          <w:szCs w:val="22"/>
        </w:rPr>
        <w:t>příjemců</w:t>
      </w:r>
      <w:r w:rsidRPr="005804FB">
        <w:rPr>
          <w:sz w:val="22"/>
          <w:szCs w:val="22"/>
        </w:rPr>
        <w:t xml:space="preserve"> uvedených ve Smlouvě o účasti na řešení projektu, a to v souladu se zněním čl. 5 Smlouvy o účasti na řešení projektu. </w:t>
      </w:r>
      <w:r w:rsidR="00E050AB" w:rsidRPr="005804FB">
        <w:rPr>
          <w:sz w:val="22"/>
          <w:szCs w:val="22"/>
        </w:rPr>
        <w:t>Partneři</w:t>
      </w:r>
      <w:r w:rsidRPr="005804FB">
        <w:rPr>
          <w:sz w:val="22"/>
          <w:szCs w:val="22"/>
        </w:rPr>
        <w:t xml:space="preserve"> jsou dle Smlouvy o účasti na řešení projektu a Zadávací dokumentace programu NCK</w:t>
      </w:r>
      <w:r w:rsidR="000F4114">
        <w:rPr>
          <w:sz w:val="22"/>
          <w:szCs w:val="22"/>
        </w:rPr>
        <w:t xml:space="preserve"> </w:t>
      </w:r>
      <w:r w:rsidRPr="005804FB">
        <w:rPr>
          <w:sz w:val="22"/>
          <w:szCs w:val="22"/>
        </w:rPr>
        <w:t>1 dalšími účastníky Projektu typu podnik, kteří v rámci řešení Dílčího projektu nemají dle podmínek programu NCK 1 nárok na finanční podporu (čl. 3.4.2.3 Zadávací dokumentace NCK 1, č.j.: TACR/1-16/2018). Náklady na spolufinancování projektu hradí další účastník typu podnik z neveřejných zdrojů. Přesná výše spolufinancování, dohodnutá smluvními stranami, vyplývá z rozpočtu Dílčího projektu,</w:t>
      </w:r>
      <w:r w:rsidRPr="0043032A">
        <w:rPr>
          <w:sz w:val="22"/>
          <w:szCs w:val="22"/>
        </w:rPr>
        <w:t xml:space="preserve"> který je uvedený v Popisu dílčího projektu (Příloha č. 1). Jednotlivé smluvní strany se zavazují vynaložit na řešení Dílčího projektu náklady v souladu se stanoveným rozpočtem Dílčího projektu.</w:t>
      </w:r>
    </w:p>
    <w:p w:rsidR="0043032A" w:rsidRPr="0043032A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565391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dále vymezení podmínek, za kterých se </w:t>
      </w:r>
      <w:r w:rsidR="00E050AB">
        <w:rPr>
          <w:sz w:val="22"/>
          <w:szCs w:val="22"/>
        </w:rPr>
        <w:t>partneři</w:t>
      </w:r>
      <w:r w:rsidRPr="0043032A">
        <w:rPr>
          <w:sz w:val="22"/>
          <w:szCs w:val="22"/>
        </w:rPr>
        <w:t xml:space="preserve"> budou podílet ve formě příspěvku </w:t>
      </w:r>
      <w:r w:rsidR="00B23CA5">
        <w:rPr>
          <w:sz w:val="22"/>
          <w:szCs w:val="22"/>
        </w:rPr>
        <w:t>na</w:t>
      </w:r>
      <w:r w:rsidRPr="0043032A">
        <w:rPr>
          <w:sz w:val="22"/>
          <w:szCs w:val="22"/>
        </w:rPr>
        <w:t xml:space="preserve"> provádění Dílčího projektu a úprava práv k vzniklým výsledkům a k užití vzniklých výsledků.</w:t>
      </w:r>
    </w:p>
    <w:p w:rsidR="00174614" w:rsidRDefault="0043032A" w:rsidP="0043032A">
      <w:pPr>
        <w:pStyle w:val="Odstavecseseznamem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:rsidR="006220A0" w:rsidRDefault="006220A0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6220A0" w:rsidRDefault="006220A0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lastRenderedPageBreak/>
        <w:t>Čl. II</w:t>
      </w:r>
      <w:r>
        <w:rPr>
          <w:sz w:val="22"/>
          <w:szCs w:val="22"/>
        </w:rPr>
        <w:br/>
        <w:t>Formy příspěvku partnerských podniků do kolaborativního výzkumu</w:t>
      </w:r>
    </w:p>
    <w:p w:rsidR="006220A0" w:rsidRDefault="006220A0" w:rsidP="006220A0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:rsidR="006220A0" w:rsidRDefault="006220A0" w:rsidP="006220A0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</w:t>
      </w:r>
      <w:r w:rsidR="00B23CA5">
        <w:rPr>
          <w:sz w:val="22"/>
          <w:szCs w:val="22"/>
        </w:rPr>
        <w:t>D</w:t>
      </w:r>
      <w:r>
        <w:rPr>
          <w:sz w:val="22"/>
          <w:szCs w:val="22"/>
        </w:rPr>
        <w:t xml:space="preserve">ílčího projektu kapacity svých zaměstnanců, započítávají se takto vynaložené osobní náklady jako příspěvek partnera na provádění </w:t>
      </w:r>
      <w:r w:rsidR="00B23CA5">
        <w:rPr>
          <w:sz w:val="22"/>
          <w:szCs w:val="22"/>
        </w:rPr>
        <w:t>Dílčího p</w:t>
      </w:r>
      <w:r>
        <w:rPr>
          <w:sz w:val="22"/>
          <w:szCs w:val="22"/>
        </w:rPr>
        <w:t xml:space="preserve">rojektu. </w:t>
      </w:r>
    </w:p>
    <w:p w:rsidR="006220A0" w:rsidRDefault="006220A0" w:rsidP="006220A0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:rsidR="006220A0" w:rsidRDefault="006220A0" w:rsidP="006220A0">
      <w:pPr>
        <w:pStyle w:val="Nadpis1"/>
        <w:keepNext w:val="0"/>
        <w:keepLines w:val="0"/>
        <w:widowControl w:val="0"/>
        <w:jc w:val="left"/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b) </w:t>
      </w:r>
      <w:r>
        <w:rPr>
          <w:rFonts w:cstheme="minorHAnsi"/>
          <w:sz w:val="22"/>
          <w:szCs w:val="22"/>
        </w:rPr>
        <w:t>Plnění formou úhrady ostatních přímých a nepřímých nákladů partnerského podniku</w:t>
      </w:r>
    </w:p>
    <w:p w:rsidR="006220A0" w:rsidRDefault="006220A0" w:rsidP="006220A0">
      <w:pPr>
        <w:pStyle w:val="Default"/>
        <w:widowControl w:val="0"/>
        <w:numPr>
          <w:ilvl w:val="0"/>
          <w:numId w:val="43"/>
        </w:numPr>
        <w:spacing w:after="12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 případě, že na základě dohody smluvních stran partnerský podnik vynaloží další provozní náklady vzniklé v přímé souvislosti s řešením projektu, kterými jsou materiál, služby a drobný hmotný a nehmotný majetek, započítávají se takto vynaložené přímé náklady jako příspěvek partnera na provádění </w:t>
      </w:r>
      <w:r w:rsidR="00B23CA5">
        <w:rPr>
          <w:rFonts w:asciiTheme="minorHAnsi" w:hAnsiTheme="minorHAnsi" w:cstheme="minorHAnsi"/>
          <w:sz w:val="22"/>
          <w:szCs w:val="22"/>
        </w:rPr>
        <w:t>Dílčího p</w:t>
      </w:r>
      <w:r>
        <w:rPr>
          <w:rFonts w:asciiTheme="minorHAnsi" w:hAnsiTheme="minorHAnsi" w:cstheme="minorHAnsi"/>
          <w:sz w:val="22"/>
          <w:szCs w:val="22"/>
        </w:rPr>
        <w:t xml:space="preserve">rojektu. </w:t>
      </w:r>
    </w:p>
    <w:p w:rsidR="006220A0" w:rsidRDefault="006220A0" w:rsidP="006220A0">
      <w:pPr>
        <w:pStyle w:val="Default"/>
        <w:widowControl w:val="0"/>
        <w:numPr>
          <w:ilvl w:val="0"/>
          <w:numId w:val="4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epřímé náklad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jsou náklady vzniklé v přímé souvislosti s řešením </w:t>
      </w:r>
      <w:r w:rsidR="00565391">
        <w:rPr>
          <w:rFonts w:asciiTheme="minorHAnsi" w:hAnsiTheme="minorHAnsi" w:cstheme="minorHAnsi"/>
          <w:sz w:val="22"/>
          <w:szCs w:val="22"/>
        </w:rPr>
        <w:t xml:space="preserve">Dílčího </w:t>
      </w:r>
      <w:r>
        <w:rPr>
          <w:rFonts w:asciiTheme="minorHAnsi" w:hAnsiTheme="minorHAnsi" w:cstheme="minorHAnsi"/>
          <w:sz w:val="22"/>
          <w:szCs w:val="22"/>
        </w:rPr>
        <w:t xml:space="preserve">projektu a jsou vykazovány v souladu se Všeobecnými podmínky TAČR metodou </w:t>
      </w:r>
      <w:r>
        <w:rPr>
          <w:rFonts w:asciiTheme="minorHAnsi" w:hAnsiTheme="minorHAnsi" w:cstheme="minorHAnsi"/>
          <w:bCs/>
          <w:sz w:val="22"/>
          <w:szCs w:val="22"/>
        </w:rPr>
        <w:t>„full cost“</w:t>
      </w:r>
      <w:r>
        <w:rPr>
          <w:rFonts w:asciiTheme="minorHAnsi" w:hAnsiTheme="minorHAnsi" w:cstheme="minorHAnsi"/>
          <w:sz w:val="22"/>
          <w:szCs w:val="22"/>
        </w:rPr>
        <w:t xml:space="preserve"> nebo </w:t>
      </w:r>
      <w:r>
        <w:rPr>
          <w:rFonts w:asciiTheme="minorHAnsi" w:hAnsiTheme="minorHAnsi" w:cstheme="minorHAnsi"/>
          <w:bCs/>
          <w:sz w:val="22"/>
          <w:szCs w:val="22"/>
        </w:rPr>
        <w:t>flat rate“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7C613A" w:rsidRPr="009B3E7E" w:rsidRDefault="007C613A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DC08A7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:rsidR="00F219CF" w:rsidRDefault="007C613A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v rámci Dílčího projektu </w:t>
      </w:r>
      <w:r w:rsidR="00DC08A7" w:rsidRPr="00E050AB">
        <w:rPr>
          <w:rFonts w:eastAsia="Times New Roman" w:cs="Times New Roman"/>
          <w:b w:val="0"/>
          <w:sz w:val="22"/>
          <w:szCs w:val="22"/>
        </w:rPr>
        <w:t xml:space="preserve">(dále jen „duševní vlastnictví“)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je vždy majetkem strany, jejíž pracovníci toto duševní vlastnictví vytvořili. Pokud duševní vlastnictví prokazatelně vznikne spoluprací pracovníků více </w:t>
      </w:r>
      <w:r w:rsidR="00DC08A7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, pak se stává jejich společným majetkem, a to v takovém podílu, v jakém se na vytvoření duševního vlastnictví podíleli pracovníci každé </w:t>
      </w:r>
      <w:r w:rsidR="00DC08A7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strany spolupracují a na nákladech s tím spojených se podílejí v poměru jejich spoluvlastnických podílů. Pokud nelze objektivně určit podíly jednotlivých </w:t>
      </w:r>
      <w:r w:rsidR="00DC08A7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:rsidR="007C613A" w:rsidRPr="00F219CF" w:rsidRDefault="007C613A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219CF">
        <w:rPr>
          <w:rFonts w:eastAsia="Times New Roman" w:cs="Times New Roman"/>
          <w:sz w:val="22"/>
          <w:szCs w:val="22"/>
        </w:rPr>
        <w:t xml:space="preserve"> </w:t>
      </w:r>
    </w:p>
    <w:p w:rsidR="00E050AB" w:rsidRPr="00E050AB" w:rsidRDefault="00E050AB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DC08A7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Má-li převodce těchto práv status výzkumné organizace, musí za převod podílu obdržet, v souladu s čl. 2.2.2. odst. 28 písm. d) Rámce, odměnu nejméně ve výši tržní ceny převáděného p</w:t>
      </w:r>
      <w:r w:rsidR="004E410C">
        <w:rPr>
          <w:rFonts w:eastAsia="Times New Roman" w:cs="Times New Roman"/>
          <w:b w:val="0"/>
          <w:sz w:val="22"/>
          <w:szCs w:val="22"/>
        </w:rPr>
        <w:t>odílu.</w:t>
      </w:r>
    </w:p>
    <w:p w:rsidR="00E050AB" w:rsidRPr="008F3616" w:rsidRDefault="00E050AB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Výsledky ve výlučném vlastnictví smluvních stran je oprávněna samostatně a bezúplatně užívat </w:t>
      </w:r>
      <w:r w:rsidR="006F6D14">
        <w:rPr>
          <w:rFonts w:eastAsia="Times New Roman" w:cs="Times New Roman"/>
          <w:b w:val="0"/>
          <w:sz w:val="22"/>
          <w:szCs w:val="22"/>
        </w:rPr>
        <w:t>ta</w:t>
      </w:r>
      <w:r w:rsidR="006F6D14" w:rsidRPr="00E050AB">
        <w:rPr>
          <w:rFonts w:eastAsia="Times New Roman" w:cs="Times New Roman"/>
          <w:b w:val="0"/>
          <w:sz w:val="22"/>
          <w:szCs w:val="22"/>
        </w:rPr>
        <w:t xml:space="preserve">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mluvní strana, jíž svědčí právo k výsledku, a to ke všem účelům souvisejícím s předmětem jejího podnikání, resp. s její jinou činností. </w:t>
      </w:r>
      <w:r w:rsidR="006F6D14" w:rsidRPr="00E050AB">
        <w:rPr>
          <w:rFonts w:eastAsia="Times New Roman" w:cs="Times New Roman"/>
          <w:b w:val="0"/>
          <w:sz w:val="22"/>
          <w:szCs w:val="22"/>
        </w:rPr>
        <w:t xml:space="preserve">Výsledky ve společném vlastnictví smluvních stran je oprávněna samostatně užívat každá smluvní strana, jíž svědčí právo k výsledku, a to ke všem </w:t>
      </w:r>
      <w:r w:rsidR="006F6D14" w:rsidRPr="00E050AB">
        <w:rPr>
          <w:rFonts w:eastAsia="Times New Roman" w:cs="Times New Roman"/>
          <w:b w:val="0"/>
          <w:sz w:val="22"/>
          <w:szCs w:val="22"/>
        </w:rPr>
        <w:lastRenderedPageBreak/>
        <w:t>účelům souvisejícím s předmětem jejího podnikání, resp. s její jinou činností</w:t>
      </w:r>
      <w:r w:rsidR="006F6D14">
        <w:rPr>
          <w:rFonts w:eastAsia="Times New Roman" w:cs="Times New Roman"/>
          <w:b w:val="0"/>
          <w:sz w:val="22"/>
          <w:szCs w:val="22"/>
        </w:rPr>
        <w:t>, přičemž ú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prava týkající se dělení příjmů z komerčního využití bude předmětem </w:t>
      </w:r>
      <w:r w:rsidR="004E410C">
        <w:rPr>
          <w:rFonts w:eastAsia="Times New Roman" w:cs="Times New Roman"/>
          <w:b w:val="0"/>
          <w:sz w:val="22"/>
          <w:szCs w:val="22"/>
        </w:rPr>
        <w:t xml:space="preserve">písemné </w:t>
      </w:r>
      <w:r w:rsidRPr="00E050AB">
        <w:rPr>
          <w:rFonts w:eastAsia="Times New Roman" w:cs="Times New Roman"/>
          <w:b w:val="0"/>
          <w:sz w:val="22"/>
          <w:szCs w:val="22"/>
        </w:rPr>
        <w:t>dohody spoluvlastníků daného výsledku Dílčího projektu uzavřené před započetím s takovým využitím výsledku. Další práva a povinnosti, v této smlouvě výslovně neupraven</w:t>
      </w:r>
      <w:r w:rsidR="00DC08A7">
        <w:rPr>
          <w:rFonts w:eastAsia="Times New Roman" w:cs="Times New Roman"/>
          <w:b w:val="0"/>
          <w:sz w:val="22"/>
          <w:szCs w:val="22"/>
        </w:rPr>
        <w:t>é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týkající se výsledků Dílčího projektu/duševního vlastnictví se řídí ustanoveními Smlouvy o účasti na řešení projektu. </w:t>
      </w:r>
    </w:p>
    <w:p w:rsidR="00F219CF" w:rsidRDefault="00E050AB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mlouvy, z ustanovení § 16 zákona č. 130/2002 Sb. a pravidla pro oblast veřejné podpory vyplývající z legislativy Evropské unie. </w:t>
      </w:r>
    </w:p>
    <w:p w:rsidR="007C613A" w:rsidRDefault="00E050AB" w:rsidP="006220A0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:rsidR="007C613A" w:rsidRPr="009B3E7E" w:rsidRDefault="007C613A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6F6D14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:rsidR="007C613A" w:rsidRPr="008F3616" w:rsidRDefault="007C613A" w:rsidP="006220A0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:rsidR="007C613A" w:rsidRPr="008F3616" w:rsidRDefault="007C613A" w:rsidP="006220A0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:rsidR="007C613A" w:rsidRPr="008F3616" w:rsidRDefault="007C613A" w:rsidP="006220A0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:rsidR="006B0F90" w:rsidRPr="009B3E7E" w:rsidRDefault="006035DC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:rsidR="008F3616" w:rsidRPr="008F3616" w:rsidRDefault="008F3616" w:rsidP="006220A0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a se sjednává na dobu od její účinnosti po konec řešení Dílčího projektu, vyjma ustanovení čl. III, čl. V a čl. VI té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, která trvají po dobu neurčitou, pokud strany vzájemnou písemnou dohodou neurčí jinak.</w:t>
      </w:r>
    </w:p>
    <w:p w:rsidR="008F3616" w:rsidRPr="008F3616" w:rsidRDefault="008F3616" w:rsidP="006220A0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Smluvní strany jsou oprávněny za doby trvání té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stoupit v případě podstatného porušení povinnosti plynoucí z té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jinou smluvní stranou, přičemž u partnerů se za podstatné porušení povinnosti plynoucí ze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.</w:t>
      </w:r>
    </w:p>
    <w:p w:rsidR="008F3616" w:rsidRDefault="008F3616" w:rsidP="006220A0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Odstoupení od </w:t>
      </w:r>
      <w:r w:rsidR="001D5E3D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nabývá účinnosti, jakmile bylo doručeno ostatním smluvním stranám.</w:t>
      </w:r>
    </w:p>
    <w:p w:rsidR="006220A0" w:rsidRDefault="006220A0">
      <w:pPr>
        <w:spacing w:after="200" w:line="276" w:lineRule="auto"/>
        <w:jc w:val="left"/>
      </w:pPr>
      <w:r>
        <w:br w:type="page"/>
      </w:r>
    </w:p>
    <w:p w:rsidR="00AC062E" w:rsidRPr="009B3E7E" w:rsidRDefault="00AC062E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:rsidR="00AC062E" w:rsidRPr="009B3E7E" w:rsidRDefault="00AC062E" w:rsidP="006220A0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Právní vztahy, skutečnosti, události a spory smluvních stran, vznikající z této </w:t>
      </w:r>
      <w:r w:rsidR="001D5E3D">
        <w:rPr>
          <w:sz w:val="22"/>
          <w:szCs w:val="22"/>
        </w:rPr>
        <w:t>S</w:t>
      </w:r>
      <w:r w:rsidRPr="009B3E7E">
        <w:rPr>
          <w:sz w:val="22"/>
          <w:szCs w:val="22"/>
        </w:rPr>
        <w:t>mlouvy a v souvislosti s ní, budou rozhodovány věcně, místně a funkčně příslušným soudem žalované strany, přičemž právem rozhodným bude právo České republiky.</w:t>
      </w:r>
    </w:p>
    <w:p w:rsidR="006B0F90" w:rsidRPr="009B3E7E" w:rsidRDefault="0052706F" w:rsidP="006220A0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:rsidR="006B0F90" w:rsidRPr="009B3E7E" w:rsidRDefault="006B0F90" w:rsidP="006220A0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6F6D14">
        <w:rPr>
          <w:sz w:val="22"/>
          <w:szCs w:val="22"/>
        </w:rPr>
        <w:t>, experimentálního</w:t>
      </w:r>
      <w:r w:rsidR="00AC062E" w:rsidRPr="009B3E7E">
        <w:rPr>
          <w:sz w:val="22"/>
          <w:szCs w:val="22"/>
        </w:rPr>
        <w:t xml:space="preserve"> vývoje </w:t>
      </w:r>
      <w:r w:rsidR="006F6D14">
        <w:rPr>
          <w:sz w:val="22"/>
          <w:szCs w:val="22"/>
        </w:rPr>
        <w:t xml:space="preserve">a inovací </w:t>
      </w:r>
      <w:r w:rsidR="00AC062E" w:rsidRPr="009B3E7E">
        <w:rPr>
          <w:sz w:val="22"/>
          <w:szCs w:val="22"/>
        </w:rPr>
        <w:t>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:rsidR="008F3616" w:rsidRPr="008F3616" w:rsidRDefault="008F3616" w:rsidP="006220A0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</w:t>
      </w:r>
      <w:r w:rsidR="001D5E3D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; pro účely jejího uveřejnění nepovažují smluvní strany nic z obsahu této </w:t>
      </w:r>
      <w:r w:rsidR="001D5E3D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ani z metadat k ní se vážících za vyloučené z uveřejnění, vyjma její přílohy č. 1, která uveřejněná nebude. Uveřejnění </w:t>
      </w:r>
      <w:r w:rsidR="001D5E3D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 provede dle dohody smluvních stran </w:t>
      </w:r>
      <w:r w:rsidR="00261706">
        <w:rPr>
          <w:sz w:val="22"/>
          <w:szCs w:val="22"/>
        </w:rPr>
        <w:t>hlavní příjemce.</w:t>
      </w:r>
    </w:p>
    <w:p w:rsidR="00261706" w:rsidRDefault="006B0F90" w:rsidP="006220A0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:rsidR="006B0F90" w:rsidRPr="00261706" w:rsidRDefault="006B0F90" w:rsidP="006220A0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 xml:space="preserve">Tato Smlouva je vyhotovena v </w:t>
      </w:r>
      <w:r w:rsidR="00B01343">
        <w:rPr>
          <w:sz w:val="22"/>
          <w:szCs w:val="22"/>
        </w:rPr>
        <w:t>10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</w:t>
      </w:r>
      <w:r w:rsidR="00B01343">
        <w:rPr>
          <w:sz w:val="22"/>
          <w:szCs w:val="22"/>
        </w:rPr>
        <w:t xml:space="preserve"> s výjimkou VUT, které obdrží dvě vyhotovení</w:t>
      </w:r>
      <w:r w:rsidR="00261706" w:rsidRPr="00261706">
        <w:rPr>
          <w:sz w:val="22"/>
          <w:szCs w:val="22"/>
        </w:rPr>
        <w:t>.</w:t>
      </w:r>
    </w:p>
    <w:p w:rsidR="006B0F90" w:rsidRDefault="006B0F90" w:rsidP="006220A0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:rsidR="00F219CF" w:rsidRDefault="00F219CF" w:rsidP="006220A0">
      <w:pPr>
        <w:widowControl w:val="0"/>
        <w:rPr>
          <w:sz w:val="22"/>
          <w:szCs w:val="22"/>
        </w:rPr>
      </w:pPr>
    </w:p>
    <w:p w:rsidR="00F219CF" w:rsidRPr="00F219CF" w:rsidRDefault="00F219CF" w:rsidP="006220A0">
      <w:pPr>
        <w:widowControl w:val="0"/>
        <w:rPr>
          <w:sz w:val="22"/>
          <w:szCs w:val="22"/>
        </w:rPr>
      </w:pPr>
    </w:p>
    <w:p w:rsidR="007F5E4A" w:rsidRPr="009B3E7E" w:rsidRDefault="007F5E4A" w:rsidP="00213FDA">
      <w:pPr>
        <w:pStyle w:val="Odstavecseseznamem"/>
        <w:ind w:left="406"/>
        <w:rPr>
          <w:sz w:val="22"/>
          <w:szCs w:val="22"/>
        </w:rPr>
      </w:pPr>
    </w:p>
    <w:p w:rsidR="006B0F90" w:rsidRPr="009B3E7E" w:rsidRDefault="006B0F90" w:rsidP="0002519A">
      <w:pPr>
        <w:rPr>
          <w:sz w:val="22"/>
          <w:szCs w:val="22"/>
        </w:rPr>
      </w:pPr>
    </w:p>
    <w:p w:rsidR="007C613A" w:rsidRDefault="00261706" w:rsidP="00261706">
      <w:pPr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:rsidR="007C613A" w:rsidRDefault="007C613A" w:rsidP="00261706">
      <w:pPr>
        <w:rPr>
          <w:sz w:val="22"/>
          <w:szCs w:val="22"/>
        </w:rPr>
      </w:pPr>
    </w:p>
    <w:p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F219CF"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261706" w:rsidRDefault="00261706" w:rsidP="00261706">
      <w:pPr>
        <w:rPr>
          <w:rFonts w:cstheme="minorHAnsi"/>
          <w:sz w:val="22"/>
          <w:szCs w:val="22"/>
        </w:rPr>
      </w:pPr>
    </w:p>
    <w:p w:rsidR="00261706" w:rsidRPr="00A53946" w:rsidRDefault="00261706" w:rsidP="00261706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</w:p>
    <w:p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F219CF"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261706" w:rsidRDefault="00261706" w:rsidP="00261706">
      <w:pPr>
        <w:rPr>
          <w:rFonts w:cstheme="minorHAnsi"/>
          <w:sz w:val="22"/>
          <w:szCs w:val="22"/>
        </w:rPr>
      </w:pPr>
    </w:p>
    <w:p w:rsidR="00261706" w:rsidRPr="002E6524" w:rsidRDefault="00261706" w:rsidP="00261706">
      <w:pPr>
        <w:rPr>
          <w:sz w:val="22"/>
          <w:szCs w:val="22"/>
        </w:rPr>
      </w:pPr>
    </w:p>
    <w:p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 xml:space="preserve">V </w:t>
      </w:r>
      <w:r w:rsidR="00B56B41">
        <w:rPr>
          <w:sz w:val="22"/>
          <w:szCs w:val="22"/>
        </w:rPr>
        <w:t>Brně</w:t>
      </w:r>
      <w:r w:rsidRPr="00D52DEA">
        <w:rPr>
          <w:sz w:val="22"/>
          <w:szCs w:val="22"/>
        </w:rPr>
        <w:t xml:space="preserve"> dne …………………..</w:t>
      </w:r>
      <w:r w:rsidRPr="00D52DEA">
        <w:rPr>
          <w:sz w:val="22"/>
          <w:szCs w:val="22"/>
        </w:rPr>
        <w:tab/>
      </w: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jc w:val="center"/>
        <w:rPr>
          <w:sz w:val="22"/>
          <w:szCs w:val="22"/>
        </w:rPr>
      </w:pPr>
    </w:p>
    <w:p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B56B41" w:rsidRDefault="00B56B41" w:rsidP="00B56B41">
      <w:pPr>
        <w:spacing w:after="200" w:line="276" w:lineRule="auto"/>
        <w:jc w:val="left"/>
        <w:rPr>
          <w:sz w:val="22"/>
          <w:szCs w:val="22"/>
        </w:rPr>
      </w:pPr>
      <w:r>
        <w:rPr>
          <w:bCs/>
          <w:sz w:val="22"/>
          <w:szCs w:val="22"/>
        </w:rPr>
        <w:t>rektor VUT v Brně</w:t>
      </w:r>
    </w:p>
    <w:p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:rsidR="009E2CD4" w:rsidRDefault="009E2CD4" w:rsidP="009E2CD4">
      <w:pPr>
        <w:spacing w:after="200" w:line="276" w:lineRule="auto"/>
        <w:rPr>
          <w:sz w:val="22"/>
          <w:szCs w:val="22"/>
        </w:rPr>
      </w:pPr>
    </w:p>
    <w:p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219CF" w:rsidRDefault="00F219CF" w:rsidP="00F219CF">
      <w:pPr>
        <w:rPr>
          <w:rFonts w:cstheme="minorHAnsi"/>
          <w:sz w:val="22"/>
          <w:szCs w:val="22"/>
        </w:rPr>
      </w:pPr>
    </w:p>
    <w:p w:rsidR="00F219CF" w:rsidRPr="002E6524" w:rsidRDefault="00F219CF" w:rsidP="00F219CF">
      <w:pPr>
        <w:rPr>
          <w:sz w:val="22"/>
          <w:szCs w:val="22"/>
        </w:rPr>
      </w:pPr>
    </w:p>
    <w:p w:rsidR="00F219CF" w:rsidRPr="00D52DEA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:rsidR="00F219CF" w:rsidRPr="00D52DEA" w:rsidRDefault="00F219CF" w:rsidP="00F219CF">
      <w:pPr>
        <w:jc w:val="center"/>
        <w:rPr>
          <w:sz w:val="22"/>
          <w:szCs w:val="22"/>
        </w:rPr>
      </w:pPr>
    </w:p>
    <w:p w:rsidR="00F219CF" w:rsidRPr="00D52DEA" w:rsidRDefault="00F219CF" w:rsidP="00F219CF">
      <w:pPr>
        <w:jc w:val="center"/>
        <w:rPr>
          <w:sz w:val="22"/>
          <w:szCs w:val="22"/>
        </w:rPr>
      </w:pPr>
    </w:p>
    <w:p w:rsidR="00F219CF" w:rsidRPr="00D52DEA" w:rsidRDefault="00F219CF" w:rsidP="00F219CF">
      <w:pPr>
        <w:jc w:val="center"/>
        <w:rPr>
          <w:sz w:val="22"/>
          <w:szCs w:val="22"/>
        </w:rPr>
      </w:pPr>
    </w:p>
    <w:p w:rsidR="00F219CF" w:rsidRPr="00D52DEA" w:rsidRDefault="00F219CF" w:rsidP="00F219CF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F219CF" w:rsidRDefault="00F219CF" w:rsidP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sz w:val="22"/>
          <w:szCs w:val="22"/>
        </w:rPr>
      </w:pPr>
    </w:p>
    <w:p w:rsidR="00F84D9E" w:rsidRDefault="00F84D9E" w:rsidP="00F84D9E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lastRenderedPageBreak/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84D9E" w:rsidRDefault="00F84D9E" w:rsidP="00F84D9E">
      <w:pPr>
        <w:rPr>
          <w:rFonts w:cstheme="minorHAnsi"/>
          <w:sz w:val="22"/>
          <w:szCs w:val="22"/>
        </w:rPr>
      </w:pPr>
    </w:p>
    <w:p w:rsidR="00F84D9E" w:rsidRPr="002E6524" w:rsidRDefault="00F84D9E" w:rsidP="00F84D9E">
      <w:pPr>
        <w:rPr>
          <w:sz w:val="22"/>
          <w:szCs w:val="22"/>
        </w:rPr>
      </w:pPr>
    </w:p>
    <w:p w:rsidR="00F84D9E" w:rsidRPr="00D52DEA" w:rsidRDefault="00F84D9E" w:rsidP="00F84D9E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:rsidR="00F84D9E" w:rsidRPr="00D52DEA" w:rsidRDefault="00F84D9E" w:rsidP="00F84D9E">
      <w:pPr>
        <w:jc w:val="center"/>
        <w:rPr>
          <w:sz w:val="22"/>
          <w:szCs w:val="22"/>
        </w:rPr>
      </w:pPr>
    </w:p>
    <w:p w:rsidR="00F84D9E" w:rsidRPr="00D52DEA" w:rsidRDefault="00F84D9E" w:rsidP="00F84D9E">
      <w:pPr>
        <w:jc w:val="center"/>
        <w:rPr>
          <w:sz w:val="22"/>
          <w:szCs w:val="22"/>
        </w:rPr>
      </w:pPr>
    </w:p>
    <w:p w:rsidR="00F84D9E" w:rsidRPr="00D52DEA" w:rsidRDefault="00F84D9E" w:rsidP="00F84D9E">
      <w:pPr>
        <w:jc w:val="center"/>
        <w:rPr>
          <w:sz w:val="22"/>
          <w:szCs w:val="22"/>
        </w:rPr>
      </w:pPr>
    </w:p>
    <w:p w:rsidR="00F84D9E" w:rsidRPr="00D52DEA" w:rsidRDefault="00F84D9E" w:rsidP="00F84D9E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:rsidR="00F84D9E" w:rsidRDefault="00F84D9E" w:rsidP="00F84D9E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3</w:t>
      </w: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</w:p>
    <w:p w:rsidR="007C613A" w:rsidRDefault="007C613A" w:rsidP="0068082B">
      <w:pPr>
        <w:rPr>
          <w:sz w:val="22"/>
          <w:szCs w:val="22"/>
        </w:rPr>
      </w:pPr>
    </w:p>
    <w:p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219CF" w:rsidRDefault="00F219CF" w:rsidP="00F219CF">
      <w:pPr>
        <w:rPr>
          <w:rFonts w:cstheme="minorHAnsi"/>
          <w:sz w:val="22"/>
          <w:szCs w:val="22"/>
        </w:rPr>
      </w:pPr>
    </w:p>
    <w:p w:rsidR="00F219CF" w:rsidRPr="002E6524" w:rsidRDefault="00F219CF" w:rsidP="00F219CF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:rsidR="00261706" w:rsidRPr="00D52DEA" w:rsidRDefault="00261706" w:rsidP="00261706">
      <w:pPr>
        <w:rPr>
          <w:sz w:val="22"/>
          <w:szCs w:val="22"/>
        </w:rPr>
      </w:pPr>
    </w:p>
    <w:p w:rsidR="00261706" w:rsidRDefault="00261706" w:rsidP="00261706">
      <w:pPr>
        <w:rPr>
          <w:sz w:val="22"/>
          <w:szCs w:val="22"/>
        </w:rPr>
      </w:pPr>
    </w:p>
    <w:p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:rsidR="007C613A" w:rsidRDefault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7C613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219CF" w:rsidRDefault="00F219CF" w:rsidP="00F219CF">
      <w:pPr>
        <w:rPr>
          <w:rFonts w:cstheme="minorHAnsi"/>
          <w:sz w:val="22"/>
          <w:szCs w:val="22"/>
        </w:rPr>
      </w:pPr>
    </w:p>
    <w:p w:rsidR="00F219CF" w:rsidRPr="002E6524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:rsidR="00F219CF" w:rsidRPr="00D52DEA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2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219CF" w:rsidRDefault="00F219CF" w:rsidP="00F219CF">
      <w:pPr>
        <w:rPr>
          <w:rFonts w:cstheme="minorHAnsi"/>
          <w:sz w:val="22"/>
          <w:szCs w:val="22"/>
        </w:rPr>
      </w:pPr>
    </w:p>
    <w:p w:rsidR="00F219CF" w:rsidRPr="002E6524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:rsidR="00F219CF" w:rsidRPr="00D52DEA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3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F219CF" w:rsidRDefault="00F219CF" w:rsidP="00F219CF">
      <w:pPr>
        <w:rPr>
          <w:rFonts w:cstheme="minorHAnsi"/>
          <w:sz w:val="22"/>
          <w:szCs w:val="22"/>
        </w:rPr>
      </w:pPr>
    </w:p>
    <w:p w:rsidR="00F219CF" w:rsidRPr="002E6524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:rsidR="00F219CF" w:rsidRPr="00D52DEA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4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CA0A82" w:rsidRDefault="00CA0A82" w:rsidP="00CA0A82">
      <w:pPr>
        <w:spacing w:after="200" w:line="276" w:lineRule="auto"/>
        <w:jc w:val="left"/>
        <w:rPr>
          <w:sz w:val="22"/>
          <w:szCs w:val="22"/>
        </w:rPr>
      </w:pPr>
    </w:p>
    <w:p w:rsidR="00CA0A82" w:rsidRDefault="00CA0A82" w:rsidP="00CA0A82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>
        <w:rPr>
          <w:sz w:val="22"/>
          <w:szCs w:val="22"/>
        </w:rPr>
        <w:t xml:space="preserve">Machine perception, intelligent human-machine interface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:rsidR="00CA0A82" w:rsidRDefault="00CA0A82" w:rsidP="00CA0A82">
      <w:pPr>
        <w:rPr>
          <w:rFonts w:cstheme="minorHAnsi"/>
          <w:sz w:val="22"/>
          <w:szCs w:val="22"/>
        </w:rPr>
      </w:pPr>
    </w:p>
    <w:p w:rsidR="00CA0A82" w:rsidRDefault="00CA0A82" w:rsidP="00CA0A82">
      <w:pPr>
        <w:rPr>
          <w:sz w:val="22"/>
          <w:szCs w:val="22"/>
        </w:rPr>
      </w:pPr>
    </w:p>
    <w:p w:rsidR="00CA0A82" w:rsidRDefault="00CA0A82" w:rsidP="00CA0A82">
      <w:pPr>
        <w:rPr>
          <w:sz w:val="22"/>
          <w:szCs w:val="22"/>
        </w:rPr>
      </w:pPr>
    </w:p>
    <w:p w:rsidR="00CA0A82" w:rsidRDefault="00CA0A82" w:rsidP="00CA0A82">
      <w:pPr>
        <w:rPr>
          <w:sz w:val="22"/>
          <w:szCs w:val="22"/>
        </w:rPr>
      </w:pPr>
    </w:p>
    <w:p w:rsidR="00CA0A82" w:rsidRPr="002E6524" w:rsidRDefault="00CA0A82" w:rsidP="00CA0A82">
      <w:pPr>
        <w:rPr>
          <w:sz w:val="22"/>
          <w:szCs w:val="22"/>
        </w:rPr>
      </w:pPr>
    </w:p>
    <w:p w:rsidR="00CA0A82" w:rsidRDefault="00CA0A82" w:rsidP="00CA0A82">
      <w:pPr>
        <w:rPr>
          <w:sz w:val="22"/>
          <w:szCs w:val="22"/>
        </w:rPr>
      </w:pPr>
      <w:bookmarkStart w:id="2" w:name="_GoBack"/>
      <w:bookmarkEnd w:id="2"/>
    </w:p>
    <w:p w:rsidR="00CA0A82" w:rsidRDefault="00CA0A82" w:rsidP="00CA0A82">
      <w:pPr>
        <w:rPr>
          <w:sz w:val="22"/>
          <w:szCs w:val="22"/>
        </w:rPr>
      </w:pPr>
      <w:r>
        <w:rPr>
          <w:sz w:val="22"/>
          <w:szCs w:val="22"/>
        </w:rPr>
        <w:t>Vedoucí plánování a koordinac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edoucí plánování značky</w:t>
      </w:r>
    </w:p>
    <w:p w:rsidR="00CA0A82" w:rsidRDefault="00CA0A82" w:rsidP="00CA0A82">
      <w:pPr>
        <w:rPr>
          <w:sz w:val="22"/>
          <w:szCs w:val="22"/>
        </w:rPr>
      </w:pPr>
    </w:p>
    <w:p w:rsidR="00CA0A82" w:rsidRPr="002E6524" w:rsidRDefault="00CA0A82" w:rsidP="00CA0A82">
      <w:pPr>
        <w:rPr>
          <w:sz w:val="22"/>
          <w:szCs w:val="22"/>
        </w:rPr>
      </w:pPr>
    </w:p>
    <w:p w:rsidR="00CA0A82" w:rsidRDefault="00CA0A82" w:rsidP="00CA0A82">
      <w:pPr>
        <w:spacing w:after="200" w:line="276" w:lineRule="auto"/>
        <w:jc w:val="left"/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05D81">
        <w:rPr>
          <w:sz w:val="22"/>
          <w:szCs w:val="22"/>
        </w:rPr>
        <w:t>V ………………….…. dne …………………..</w:t>
      </w:r>
    </w:p>
    <w:p w:rsidR="00CA0A82" w:rsidRDefault="00CA0A82" w:rsidP="00F219CF">
      <w:pPr>
        <w:tabs>
          <w:tab w:val="right" w:pos="4529"/>
        </w:tabs>
        <w:jc w:val="left"/>
        <w:rPr>
          <w:sz w:val="22"/>
          <w:szCs w:val="22"/>
        </w:rPr>
      </w:pP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5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:rsidR="00F219CF" w:rsidRDefault="00F219CF" w:rsidP="00F219CF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:rsidR="00F219CF" w:rsidRDefault="00F219CF" w:rsidP="007C613A">
      <w:pPr>
        <w:tabs>
          <w:tab w:val="right" w:pos="4529"/>
        </w:tabs>
        <w:jc w:val="left"/>
        <w:rPr>
          <w:sz w:val="22"/>
          <w:szCs w:val="22"/>
        </w:rPr>
      </w:pPr>
    </w:p>
    <w:p w:rsidR="006B0F90" w:rsidRPr="009B3E7E" w:rsidRDefault="006B0F90" w:rsidP="00261706">
      <w:pPr>
        <w:spacing w:after="200" w:line="276" w:lineRule="auto"/>
        <w:jc w:val="left"/>
        <w:rPr>
          <w:sz w:val="22"/>
          <w:szCs w:val="22"/>
        </w:rPr>
      </w:pPr>
    </w:p>
    <w:sectPr w:rsidR="006B0F90" w:rsidRPr="009B3E7E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813BAB" w16cid:durableId="202B9E33"/>
  <w16cid:commentId w16cid:paraId="1C6BFC59" w16cid:durableId="202B9E34"/>
  <w16cid:commentId w16cid:paraId="3A9DFC25" w16cid:durableId="202B9F4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7616" w:rsidRDefault="006F7616" w:rsidP="006B0F90">
      <w:r>
        <w:separator/>
      </w:r>
    </w:p>
  </w:endnote>
  <w:endnote w:type="continuationSeparator" w:id="0">
    <w:p w:rsidR="006F7616" w:rsidRDefault="006F7616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:rsidR="009E5FFE" w:rsidRDefault="006F7616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5F58B3">
      <w:rPr>
        <w:rStyle w:val="slostrnky"/>
        <w:noProof/>
      </w:rPr>
      <w:t>16</w:t>
    </w:r>
    <w:r>
      <w:rPr>
        <w:rStyle w:val="slostrnky"/>
      </w:rPr>
      <w:fldChar w:fldCharType="end"/>
    </w:r>
  </w:p>
  <w:p w:rsidR="009E5FFE" w:rsidRDefault="006F7616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58B3" w:rsidRDefault="005F58B3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7616" w:rsidRDefault="006F7616" w:rsidP="006B0F90">
      <w:r>
        <w:separator/>
      </w:r>
    </w:p>
  </w:footnote>
  <w:footnote w:type="continuationSeparator" w:id="0">
    <w:p w:rsidR="006F7616" w:rsidRDefault="006F7616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58B3" w:rsidRDefault="005F58B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58B3" w:rsidRDefault="005F58B3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1601A"/>
    <w:rsid w:val="000219E8"/>
    <w:rsid w:val="000221BB"/>
    <w:rsid w:val="0002519A"/>
    <w:rsid w:val="00084E9C"/>
    <w:rsid w:val="000C5FCC"/>
    <w:rsid w:val="000D00DC"/>
    <w:rsid w:val="000D274C"/>
    <w:rsid w:val="000D2BE2"/>
    <w:rsid w:val="000E46DB"/>
    <w:rsid w:val="000E4F88"/>
    <w:rsid w:val="000F4114"/>
    <w:rsid w:val="001012F3"/>
    <w:rsid w:val="00107944"/>
    <w:rsid w:val="00147314"/>
    <w:rsid w:val="00147967"/>
    <w:rsid w:val="00174614"/>
    <w:rsid w:val="001A6389"/>
    <w:rsid w:val="001D5E3D"/>
    <w:rsid w:val="001E4E2A"/>
    <w:rsid w:val="001F4958"/>
    <w:rsid w:val="00211DDC"/>
    <w:rsid w:val="00213FDA"/>
    <w:rsid w:val="002256EF"/>
    <w:rsid w:val="00226B04"/>
    <w:rsid w:val="00236A95"/>
    <w:rsid w:val="00247F8B"/>
    <w:rsid w:val="002522B1"/>
    <w:rsid w:val="00261706"/>
    <w:rsid w:val="002767F6"/>
    <w:rsid w:val="00283806"/>
    <w:rsid w:val="00291DEE"/>
    <w:rsid w:val="00293C61"/>
    <w:rsid w:val="002A10CD"/>
    <w:rsid w:val="002A344C"/>
    <w:rsid w:val="002A74F8"/>
    <w:rsid w:val="002C08C6"/>
    <w:rsid w:val="002C66B1"/>
    <w:rsid w:val="002D4CE9"/>
    <w:rsid w:val="002F2BEA"/>
    <w:rsid w:val="003033A5"/>
    <w:rsid w:val="003371BA"/>
    <w:rsid w:val="003426CA"/>
    <w:rsid w:val="00351697"/>
    <w:rsid w:val="00362E99"/>
    <w:rsid w:val="00384C12"/>
    <w:rsid w:val="003A4E65"/>
    <w:rsid w:val="003D1760"/>
    <w:rsid w:val="003D1E7A"/>
    <w:rsid w:val="003D5554"/>
    <w:rsid w:val="003F2AB9"/>
    <w:rsid w:val="003F51E4"/>
    <w:rsid w:val="00415126"/>
    <w:rsid w:val="004167C0"/>
    <w:rsid w:val="0043032A"/>
    <w:rsid w:val="004368AB"/>
    <w:rsid w:val="004544EE"/>
    <w:rsid w:val="0047476A"/>
    <w:rsid w:val="00476216"/>
    <w:rsid w:val="00496304"/>
    <w:rsid w:val="004C4169"/>
    <w:rsid w:val="004C62FB"/>
    <w:rsid w:val="004D7BED"/>
    <w:rsid w:val="004E0503"/>
    <w:rsid w:val="004E0EF4"/>
    <w:rsid w:val="004E410C"/>
    <w:rsid w:val="00521BCA"/>
    <w:rsid w:val="0052333F"/>
    <w:rsid w:val="00524977"/>
    <w:rsid w:val="0052706F"/>
    <w:rsid w:val="00533714"/>
    <w:rsid w:val="00537522"/>
    <w:rsid w:val="0054466E"/>
    <w:rsid w:val="00551424"/>
    <w:rsid w:val="005608B2"/>
    <w:rsid w:val="00561049"/>
    <w:rsid w:val="00565391"/>
    <w:rsid w:val="005804FB"/>
    <w:rsid w:val="005B1836"/>
    <w:rsid w:val="005D17D8"/>
    <w:rsid w:val="005D3090"/>
    <w:rsid w:val="005D6DF0"/>
    <w:rsid w:val="005E4618"/>
    <w:rsid w:val="005F58B3"/>
    <w:rsid w:val="006019B3"/>
    <w:rsid w:val="00603160"/>
    <w:rsid w:val="006035DC"/>
    <w:rsid w:val="006220A0"/>
    <w:rsid w:val="006340D8"/>
    <w:rsid w:val="0065198D"/>
    <w:rsid w:val="0068082B"/>
    <w:rsid w:val="006B0F90"/>
    <w:rsid w:val="006C36D6"/>
    <w:rsid w:val="006C3E28"/>
    <w:rsid w:val="006D1F3A"/>
    <w:rsid w:val="006F6D14"/>
    <w:rsid w:val="006F7616"/>
    <w:rsid w:val="00707C46"/>
    <w:rsid w:val="007162FD"/>
    <w:rsid w:val="00725B51"/>
    <w:rsid w:val="00733265"/>
    <w:rsid w:val="00746992"/>
    <w:rsid w:val="007747D4"/>
    <w:rsid w:val="007760FC"/>
    <w:rsid w:val="007922B7"/>
    <w:rsid w:val="007A3257"/>
    <w:rsid w:val="007B7D5F"/>
    <w:rsid w:val="007C11D0"/>
    <w:rsid w:val="007C306A"/>
    <w:rsid w:val="007C613A"/>
    <w:rsid w:val="007D2D66"/>
    <w:rsid w:val="007D6D12"/>
    <w:rsid w:val="007E2668"/>
    <w:rsid w:val="007E68D5"/>
    <w:rsid w:val="007E7567"/>
    <w:rsid w:val="007F5E4A"/>
    <w:rsid w:val="007F6949"/>
    <w:rsid w:val="00810028"/>
    <w:rsid w:val="00843AD3"/>
    <w:rsid w:val="008453A7"/>
    <w:rsid w:val="00846E4F"/>
    <w:rsid w:val="008571D7"/>
    <w:rsid w:val="00865F31"/>
    <w:rsid w:val="00867CE8"/>
    <w:rsid w:val="008936E7"/>
    <w:rsid w:val="008A570E"/>
    <w:rsid w:val="008B0F7C"/>
    <w:rsid w:val="008B338A"/>
    <w:rsid w:val="008C65F7"/>
    <w:rsid w:val="008D3D6E"/>
    <w:rsid w:val="008E1669"/>
    <w:rsid w:val="008E3972"/>
    <w:rsid w:val="008E6804"/>
    <w:rsid w:val="008F3616"/>
    <w:rsid w:val="008F3FCB"/>
    <w:rsid w:val="00941A7C"/>
    <w:rsid w:val="0094515C"/>
    <w:rsid w:val="00960A9F"/>
    <w:rsid w:val="009869BD"/>
    <w:rsid w:val="00995B13"/>
    <w:rsid w:val="0099640B"/>
    <w:rsid w:val="009A2E78"/>
    <w:rsid w:val="009A3D74"/>
    <w:rsid w:val="009B3E7E"/>
    <w:rsid w:val="009E2CD4"/>
    <w:rsid w:val="00A00475"/>
    <w:rsid w:val="00A05C7B"/>
    <w:rsid w:val="00A30CD0"/>
    <w:rsid w:val="00A32D8F"/>
    <w:rsid w:val="00A84EC7"/>
    <w:rsid w:val="00A85C34"/>
    <w:rsid w:val="00AA29B7"/>
    <w:rsid w:val="00AC062E"/>
    <w:rsid w:val="00AC605F"/>
    <w:rsid w:val="00AE5889"/>
    <w:rsid w:val="00B01343"/>
    <w:rsid w:val="00B02DF3"/>
    <w:rsid w:val="00B23CA5"/>
    <w:rsid w:val="00B453E8"/>
    <w:rsid w:val="00B5073D"/>
    <w:rsid w:val="00B50B39"/>
    <w:rsid w:val="00B55359"/>
    <w:rsid w:val="00B56B41"/>
    <w:rsid w:val="00B74F53"/>
    <w:rsid w:val="00BA451E"/>
    <w:rsid w:val="00BB6812"/>
    <w:rsid w:val="00BC5DC0"/>
    <w:rsid w:val="00C12FA4"/>
    <w:rsid w:val="00C24C7D"/>
    <w:rsid w:val="00C72B04"/>
    <w:rsid w:val="00C75C2D"/>
    <w:rsid w:val="00C83F29"/>
    <w:rsid w:val="00C92097"/>
    <w:rsid w:val="00CA0A82"/>
    <w:rsid w:val="00CB14C5"/>
    <w:rsid w:val="00D02FC0"/>
    <w:rsid w:val="00D64623"/>
    <w:rsid w:val="00D710A2"/>
    <w:rsid w:val="00DC08A7"/>
    <w:rsid w:val="00DC1237"/>
    <w:rsid w:val="00DD55A9"/>
    <w:rsid w:val="00DD7151"/>
    <w:rsid w:val="00DE064A"/>
    <w:rsid w:val="00DE2A80"/>
    <w:rsid w:val="00DE7777"/>
    <w:rsid w:val="00DF30C4"/>
    <w:rsid w:val="00DF7C08"/>
    <w:rsid w:val="00E050AB"/>
    <w:rsid w:val="00E2065D"/>
    <w:rsid w:val="00E4537E"/>
    <w:rsid w:val="00E53910"/>
    <w:rsid w:val="00E62F58"/>
    <w:rsid w:val="00E64612"/>
    <w:rsid w:val="00E67217"/>
    <w:rsid w:val="00E84624"/>
    <w:rsid w:val="00EB39B6"/>
    <w:rsid w:val="00ED2821"/>
    <w:rsid w:val="00EF7E53"/>
    <w:rsid w:val="00F052B6"/>
    <w:rsid w:val="00F0576B"/>
    <w:rsid w:val="00F20A37"/>
    <w:rsid w:val="00F219CF"/>
    <w:rsid w:val="00F54579"/>
    <w:rsid w:val="00F60C96"/>
    <w:rsid w:val="00F641C7"/>
    <w:rsid w:val="00F67149"/>
    <w:rsid w:val="00F830FA"/>
    <w:rsid w:val="00F84D9E"/>
    <w:rsid w:val="00FB4863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F51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9AFB1-5B8F-4261-A39A-FDC3734FA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9</Words>
  <Characters>14455</Characters>
  <Application>Microsoft Office Word</Application>
  <DocSecurity>0</DocSecurity>
  <Lines>120</Lines>
  <Paragraphs>33</Paragraphs>
  <ScaleCrop>false</ScaleCrop>
  <Company/>
  <LinksUpToDate>false</LinksUpToDate>
  <CharactersWithSpaces>16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5T09:52:00Z</dcterms:created>
  <dcterms:modified xsi:type="dcterms:W3CDTF">2019-07-15T09:52:00Z</dcterms:modified>
</cp:coreProperties>
</file>